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1868" w:rsidRPr="00B64BC3" w:rsidRDefault="005959C9" w:rsidP="00B64BC3">
      <w:pPr>
        <w:ind w:right="-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508635</wp:posOffset>
                </wp:positionV>
                <wp:extent cx="1533525" cy="1043940"/>
                <wp:effectExtent l="0" t="4445" r="0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63D35" w:rsidRDefault="00363D3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10.1pt;margin-top:-40.05pt;width:120.75pt;height:82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" filled="f" stroked="f">
                <v:textbox>
                  <w:txbxContent>
                    <w:p w:rsidR="00363D35" w:rsidRDefault="00363D35"/>
                  </w:txbxContent>
                </v:textbox>
              </v:shape>
            </w:pict>
          </mc:Fallback>
        </mc:AlternateContent>
      </w:r>
      <w:r w:rsidR="0043664E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 </w:t>
      </w:r>
    </w:p>
    <w:p w:rsidR="00CC4FDC" w:rsidRPr="00146D4C" w:rsidRDefault="00CC4FDC" w:rsidP="001E19E2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sz w:val="24"/>
          <w:szCs w:val="24"/>
        </w:rPr>
      </w:pPr>
      <w:r w:rsidRPr="00146D4C">
        <w:rPr>
          <w:rFonts w:ascii="Arial" w:hAnsi="Arial" w:cs="Arial"/>
          <w:b/>
          <w:sz w:val="24"/>
          <w:szCs w:val="24"/>
        </w:rPr>
        <w:t xml:space="preserve">Priloga 5: PREVOZ </w:t>
      </w:r>
      <w:r>
        <w:rPr>
          <w:rFonts w:ascii="Arial" w:hAnsi="Arial" w:cs="Arial"/>
          <w:b/>
          <w:sz w:val="24"/>
          <w:szCs w:val="24"/>
        </w:rPr>
        <w:t>V ČASU MOBILNOSTI – SOGLASJE STARŠEV OZ. SKRBNIKOV</w:t>
      </w:r>
      <w:r w:rsidR="00FB21A0">
        <w:rPr>
          <w:rFonts w:ascii="Arial" w:hAnsi="Arial" w:cs="Arial"/>
          <w:b/>
          <w:sz w:val="24"/>
          <w:szCs w:val="24"/>
        </w:rPr>
        <w:t xml:space="preserve"> - </w:t>
      </w:r>
      <w:r w:rsidR="00FE5881">
        <w:rPr>
          <w:rFonts w:ascii="Arial" w:hAnsi="Arial" w:cs="Arial"/>
          <w:b/>
          <w:sz w:val="24"/>
          <w:szCs w:val="24"/>
        </w:rPr>
        <w:t>DANSKA</w:t>
      </w:r>
      <w:r w:rsidR="009D30F4">
        <w:rPr>
          <w:rFonts w:ascii="Arial" w:hAnsi="Arial" w:cs="Arial"/>
          <w:b/>
          <w:sz w:val="24"/>
          <w:szCs w:val="24"/>
        </w:rPr>
        <w:t xml:space="preserve"> 2023</w:t>
      </w:r>
    </w:p>
    <w:p w:rsidR="00CC4FDC" w:rsidRPr="00794C9E" w:rsidRDefault="00CC4FDC" w:rsidP="00CC4FDC">
      <w:pPr>
        <w:spacing w:line="360" w:lineRule="auto"/>
        <w:jc w:val="both"/>
        <w:rPr>
          <w:rFonts w:ascii="Arial" w:hAnsi="Arial" w:cs="Arial"/>
        </w:rPr>
      </w:pPr>
    </w:p>
    <w:p w:rsidR="00FE5881" w:rsidRPr="001E7AEC" w:rsidRDefault="00FE5881" w:rsidP="00FE5881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1E7AEC">
        <w:rPr>
          <w:rFonts w:ascii="Arial" w:hAnsi="Arial" w:cs="Arial"/>
          <w:sz w:val="24"/>
          <w:szCs w:val="24"/>
        </w:rPr>
        <w:t xml:space="preserve">Spodaj podpisani ________________________________, s svojim podpisom soglašam, da sem seznanjen glede prevoza sina/hčere v okviru </w:t>
      </w:r>
      <w:r>
        <w:rPr>
          <w:rFonts w:ascii="Arial" w:hAnsi="Arial" w:cs="Arial"/>
          <w:sz w:val="24"/>
          <w:szCs w:val="24"/>
        </w:rPr>
        <w:t>usposabljanja na Danskem</w:t>
      </w:r>
      <w:r>
        <w:rPr>
          <w:rFonts w:ascii="Arial" w:hAnsi="Arial" w:cs="Arial"/>
          <w:sz w:val="24"/>
          <w:szCs w:val="24"/>
        </w:rPr>
        <w:t xml:space="preserve"> </w:t>
      </w:r>
      <w:r w:rsidRPr="001E7AEC">
        <w:rPr>
          <w:rFonts w:ascii="Arial" w:hAnsi="Arial" w:cs="Arial"/>
          <w:sz w:val="24"/>
          <w:szCs w:val="24"/>
        </w:rPr>
        <w:t xml:space="preserve">in se strinjam, da se lahko moj/-a sin/ hči______________________________ pelje </w:t>
      </w:r>
      <w:r>
        <w:rPr>
          <w:rFonts w:ascii="Arial" w:hAnsi="Arial" w:cs="Arial"/>
          <w:sz w:val="24"/>
          <w:szCs w:val="24"/>
        </w:rPr>
        <w:t>z letalom</w:t>
      </w:r>
      <w:r w:rsidRPr="001E7AE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na Dansko</w:t>
      </w:r>
      <w:bookmarkStart w:id="0" w:name="_GoBack"/>
      <w:bookmarkEnd w:id="0"/>
      <w:r w:rsidRPr="001E7AEC">
        <w:rPr>
          <w:rFonts w:ascii="Arial" w:hAnsi="Arial" w:cs="Arial"/>
          <w:sz w:val="24"/>
          <w:szCs w:val="24"/>
        </w:rPr>
        <w:t xml:space="preserve"> in nazaj ter da </w:t>
      </w:r>
      <w:r>
        <w:rPr>
          <w:rFonts w:ascii="Arial" w:hAnsi="Arial" w:cs="Arial"/>
          <w:sz w:val="24"/>
          <w:szCs w:val="24"/>
        </w:rPr>
        <w:t xml:space="preserve">se </w:t>
      </w:r>
      <w:r w:rsidRPr="001E7AEC">
        <w:rPr>
          <w:rFonts w:ascii="Arial" w:hAnsi="Arial" w:cs="Arial"/>
          <w:sz w:val="24"/>
          <w:szCs w:val="24"/>
        </w:rPr>
        <w:t xml:space="preserve">bo v času </w:t>
      </w:r>
      <w:r>
        <w:rPr>
          <w:rFonts w:ascii="Arial" w:hAnsi="Arial" w:cs="Arial"/>
          <w:sz w:val="24"/>
          <w:szCs w:val="24"/>
        </w:rPr>
        <w:t>usposabljanja</w:t>
      </w:r>
      <w:r w:rsidRPr="001E7AE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prevažal-a s šolskim vozilom ali javnim prevozom.</w:t>
      </w:r>
    </w:p>
    <w:p w:rsidR="00FE5881" w:rsidRPr="00D45E3A" w:rsidRDefault="00FE5881" w:rsidP="00FE5881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  <w:r w:rsidRPr="00D45E3A">
        <w:rPr>
          <w:rFonts w:ascii="Arial" w:eastAsia="Calibri" w:hAnsi="Arial" w:cs="Arial"/>
          <w:sz w:val="24"/>
          <w:szCs w:val="24"/>
        </w:rPr>
        <w:t>V času prevoza veljajo za potnike enaka varnostna pravila kot v Sloveniji. V primeru kršitve cestno-prometnih pravil, udeleženec sam krije nastale kazenske stroške (npr. plačilo zaradi neuporabe varnostnega pasu).</w:t>
      </w:r>
    </w:p>
    <w:p w:rsidR="00F81868" w:rsidRPr="00F81868" w:rsidRDefault="00F81868" w:rsidP="00F81868">
      <w:pPr>
        <w:rPr>
          <w:rFonts w:ascii="Arial" w:hAnsi="Arial" w:cs="Arial"/>
        </w:rPr>
      </w:pPr>
    </w:p>
    <w:p w:rsidR="00F81868" w:rsidRPr="00F81868" w:rsidRDefault="00F81868" w:rsidP="00F81868">
      <w:pPr>
        <w:rPr>
          <w:rFonts w:ascii="Arial" w:hAnsi="Arial" w:cs="Arial"/>
        </w:rPr>
      </w:pPr>
    </w:p>
    <w:p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>V ___________________, dne____________</w:t>
      </w:r>
    </w:p>
    <w:p w:rsid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:rsidR="00F81868" w:rsidRPr="00F81868" w:rsidRDefault="00F81868" w:rsidP="00F81868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                                         </w:t>
      </w:r>
      <w:r w:rsidRPr="00F81868">
        <w:rPr>
          <w:rFonts w:ascii="Arial" w:hAnsi="Arial" w:cs="Arial"/>
        </w:rPr>
        <w:t>Podpis staršev oz. skrbnikov:</w:t>
      </w:r>
    </w:p>
    <w:p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:rsidR="00802C28" w:rsidRPr="0088433D" w:rsidRDefault="00F81868" w:rsidP="0088433D">
      <w:r>
        <w:tab/>
      </w:r>
      <w:r>
        <w:tab/>
      </w:r>
    </w:p>
    <w:p w:rsidR="00802C28" w:rsidRPr="00914A7F" w:rsidRDefault="00802C28" w:rsidP="00802C28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802C28" w:rsidRDefault="00802C28" w:rsidP="006F607B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</w:p>
    <w:sectPr w:rsidR="00802C28" w:rsidSect="00007C55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34" w:right="1418" w:bottom="1418" w:left="1418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30DEF" w:rsidRDefault="00330DEF" w:rsidP="00363D35">
      <w:pPr>
        <w:spacing w:after="0" w:line="240" w:lineRule="auto"/>
      </w:pPr>
      <w:r>
        <w:separator/>
      </w:r>
    </w:p>
  </w:endnote>
  <w:endnote w:type="continuationSeparator" w:id="0">
    <w:p w:rsidR="00330DEF" w:rsidRDefault="00330DEF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02F6" w:rsidRDefault="006802F6">
    <w:pPr>
      <w:pStyle w:val="Noga"/>
      <w:jc w:val="center"/>
    </w:pPr>
  </w:p>
  <w:p w:rsidR="006802F6" w:rsidRPr="00BD2A2C" w:rsidRDefault="00330DEF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6802F6" w:rsidRPr="00BD2A2C">
              <w:rPr>
                <w:rFonts w:ascii="Times New Roman" w:hAnsi="Times New Roman" w:cs="Times New Roman"/>
              </w:rPr>
              <w:t xml:space="preserve">Stran </w:t>
            </w:r>
            <w:r w:rsidR="00E506BF" w:rsidRPr="00BD2A2C">
              <w:rPr>
                <w:rFonts w:ascii="Times New Roman" w:hAnsi="Times New Roman" w:cs="Times New Roman"/>
              </w:rPr>
              <w:fldChar w:fldCharType="begin"/>
            </w:r>
            <w:r w:rsidR="00BA696A" w:rsidRPr="00BD2A2C">
              <w:rPr>
                <w:rFonts w:ascii="Times New Roman" w:hAnsi="Times New Roman" w:cs="Times New Roman"/>
              </w:rPr>
              <w:instrText>PAGE</w:instrText>
            </w:r>
            <w:r w:rsidR="00E506BF" w:rsidRPr="00BD2A2C">
              <w:rPr>
                <w:rFonts w:ascii="Times New Roman" w:hAnsi="Times New Roman" w:cs="Times New Roman"/>
              </w:rPr>
              <w:fldChar w:fldCharType="separate"/>
            </w:r>
            <w:r w:rsidR="00B64BC3">
              <w:rPr>
                <w:rFonts w:ascii="Times New Roman" w:hAnsi="Times New Roman" w:cs="Times New Roman"/>
                <w:noProof/>
              </w:rPr>
              <w:t>2</w:t>
            </w:r>
            <w:r w:rsidR="00E506BF" w:rsidRPr="00BD2A2C">
              <w:rPr>
                <w:rFonts w:ascii="Times New Roman" w:hAnsi="Times New Roman" w:cs="Times New Roman"/>
              </w:rPr>
              <w:fldChar w:fldCharType="end"/>
            </w:r>
            <w:r w:rsidR="006802F6" w:rsidRPr="00BD2A2C">
              <w:rPr>
                <w:rFonts w:ascii="Times New Roman" w:hAnsi="Times New Roman" w:cs="Times New Roman"/>
              </w:rPr>
              <w:t xml:space="preserve"> od </w:t>
            </w:r>
            <w:r w:rsidR="00E506BF" w:rsidRPr="00BD2A2C">
              <w:rPr>
                <w:rFonts w:ascii="Times New Roman" w:hAnsi="Times New Roman" w:cs="Times New Roman"/>
              </w:rPr>
              <w:fldChar w:fldCharType="begin"/>
            </w:r>
            <w:r w:rsidR="00BA696A" w:rsidRPr="00BD2A2C">
              <w:rPr>
                <w:rFonts w:ascii="Times New Roman" w:hAnsi="Times New Roman" w:cs="Times New Roman"/>
              </w:rPr>
              <w:instrText>NUMPAGES</w:instrText>
            </w:r>
            <w:r w:rsidR="00E506BF" w:rsidRPr="00BD2A2C">
              <w:rPr>
                <w:rFonts w:ascii="Times New Roman" w:hAnsi="Times New Roman" w:cs="Times New Roman"/>
              </w:rPr>
              <w:fldChar w:fldCharType="separate"/>
            </w:r>
            <w:r w:rsidR="00B64BC3">
              <w:rPr>
                <w:rFonts w:ascii="Times New Roman" w:hAnsi="Times New Roman" w:cs="Times New Roman"/>
                <w:noProof/>
              </w:rPr>
              <w:t>2</w:t>
            </w:r>
            <w:r w:rsidR="00E506BF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:rsidR="00363D35" w:rsidRDefault="00363D35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E0BC2" w:rsidRDefault="00DE0BC2" w:rsidP="00FD4D2F">
    <w:pPr>
      <w:pStyle w:val="Noga"/>
      <w:tabs>
        <w:tab w:val="clear" w:pos="9072"/>
        <w:tab w:val="right" w:pos="8647"/>
      </w:tabs>
      <w:jc w:val="center"/>
    </w:pPr>
  </w:p>
  <w:p w:rsidR="00DE0BC2" w:rsidRPr="00BD2A2C" w:rsidRDefault="00330DEF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DE0BC2" w:rsidRPr="00BD2A2C">
              <w:rPr>
                <w:rFonts w:ascii="Times New Roman" w:hAnsi="Times New Roman" w:cs="Times New Roman"/>
              </w:rPr>
              <w:t xml:space="preserve">Stran 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DE0BC2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FE5881">
              <w:rPr>
                <w:rFonts w:ascii="Times New Roman" w:hAnsi="Times New Roman" w:cs="Times New Roman"/>
                <w:b/>
                <w:noProof/>
              </w:rPr>
              <w:t>1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DE0BC2" w:rsidRPr="00BD2A2C">
              <w:rPr>
                <w:rFonts w:ascii="Times New Roman" w:hAnsi="Times New Roman" w:cs="Times New Roman"/>
              </w:rPr>
              <w:t xml:space="preserve"> od 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DE0BC2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FE5881">
              <w:rPr>
                <w:rFonts w:ascii="Times New Roman" w:hAnsi="Times New Roman" w:cs="Times New Roman"/>
                <w:b/>
                <w:noProof/>
              </w:rPr>
              <w:t>1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DE0BC2" w:rsidRDefault="00DE0BC2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30DEF" w:rsidRDefault="00330DEF" w:rsidP="00363D35">
      <w:pPr>
        <w:spacing w:after="0" w:line="240" w:lineRule="auto"/>
      </w:pPr>
      <w:r>
        <w:separator/>
      </w:r>
    </w:p>
  </w:footnote>
  <w:footnote w:type="continuationSeparator" w:id="0">
    <w:p w:rsidR="00330DEF" w:rsidRDefault="00330DEF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C147D" w:rsidRDefault="00330DEF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63A2" w:rsidRDefault="00330DEF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E563A2">
      <w:tab/>
    </w:r>
    <w:r w:rsidR="00E563A2">
      <w:tab/>
      <w:t xml:space="preserve">              </w:t>
    </w:r>
    <w:r w:rsidR="00E563A2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5438" w:rsidRDefault="00985438" w:rsidP="00985438">
    <w:pPr>
      <w:pStyle w:val="Glava"/>
      <w:tabs>
        <w:tab w:val="right" w:pos="8364"/>
        <w:tab w:val="left" w:pos="8647"/>
      </w:tabs>
    </w:pPr>
  </w:p>
  <w:p w:rsidR="00BC6374" w:rsidRDefault="00985438" w:rsidP="00BC6374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233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rPr>
        <w:noProof/>
        <w:lang w:eastAsia="sl-SI"/>
      </w:rPr>
      <w:drawing>
        <wp:anchor distT="0" distB="0" distL="114300" distR="114300" simplePos="0" relativeHeight="251665408" behindDoc="0" locked="0" layoutInCell="1" allowOverlap="1">
          <wp:simplePos x="0" y="0"/>
          <wp:positionH relativeFrom="margin">
            <wp:posOffset>4050030</wp:posOffset>
          </wp:positionH>
          <wp:positionV relativeFrom="margin">
            <wp:posOffset>-800100</wp:posOffset>
          </wp:positionV>
          <wp:extent cx="1565910" cy="312420"/>
          <wp:effectExtent l="19050" t="0" r="0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rPr>
        <w:noProof/>
        <w:lang w:eastAsia="sl-SI"/>
      </w:rPr>
      <w:drawing>
        <wp:anchor distT="0" distB="0" distL="114300" distR="114300" simplePos="0" relativeHeight="25166643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3" name="Slika 18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5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BC6374">
      <w:t xml:space="preserve">       </w:t>
    </w:r>
    <w:r w:rsidR="00BC6374">
      <w:rPr>
        <w:noProof/>
        <w:lang w:eastAsia="sl-SI"/>
      </w:rPr>
      <w:drawing>
        <wp:anchor distT="0" distB="0" distL="114300" distR="114300" simplePos="0" relativeHeight="25166438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t xml:space="preserve">                   </w:t>
    </w:r>
    <w:r w:rsidR="00BC6374" w:rsidRPr="00757487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4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4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BC6374">
      <w:t xml:space="preserve">       </w:t>
    </w:r>
    <w:r w:rsidR="00BC6374">
      <w:tab/>
      <w:t xml:space="preserve">              </w:t>
    </w:r>
    <w:r w:rsidR="00BC6374">
      <w:tab/>
      <w:t xml:space="preserve">                </w:t>
    </w:r>
  </w:p>
  <w:p w:rsidR="00985438" w:rsidRDefault="00985438" w:rsidP="00985438">
    <w:pPr>
      <w:pStyle w:val="Glava"/>
      <w:tabs>
        <w:tab w:val="right" w:pos="8364"/>
        <w:tab w:val="left" w:pos="8647"/>
      </w:tabs>
    </w:pPr>
    <w:r>
      <w:tab/>
      <w:t xml:space="preserve">           </w:t>
    </w:r>
    <w:r>
      <w:tab/>
      <w:t xml:space="preserve">          </w:t>
    </w:r>
  </w:p>
  <w:p w:rsidR="00985438" w:rsidRDefault="00985438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1F00C2EA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10296C"/>
    <w:multiLevelType w:val="hybridMultilevel"/>
    <w:tmpl w:val="AA9A77E8"/>
    <w:lvl w:ilvl="0" w:tplc="3E5224E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2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bYwMwSSxiaGFko6SsGpxcWZ+XkgBca1AK94XU8sAAAA"/>
  </w:docVars>
  <w:rsids>
    <w:rsidRoot w:val="00363D35"/>
    <w:rsid w:val="00007C55"/>
    <w:rsid w:val="0001080D"/>
    <w:rsid w:val="000222F5"/>
    <w:rsid w:val="00025FE2"/>
    <w:rsid w:val="0002728A"/>
    <w:rsid w:val="0002744B"/>
    <w:rsid w:val="00031272"/>
    <w:rsid w:val="00037AF5"/>
    <w:rsid w:val="00040591"/>
    <w:rsid w:val="000468F5"/>
    <w:rsid w:val="00075F5F"/>
    <w:rsid w:val="00094C52"/>
    <w:rsid w:val="000956EB"/>
    <w:rsid w:val="000F1860"/>
    <w:rsid w:val="00132A4B"/>
    <w:rsid w:val="001448C5"/>
    <w:rsid w:val="00146D4C"/>
    <w:rsid w:val="00157965"/>
    <w:rsid w:val="001619B9"/>
    <w:rsid w:val="00173AD6"/>
    <w:rsid w:val="001E19E2"/>
    <w:rsid w:val="001F479A"/>
    <w:rsid w:val="001F773A"/>
    <w:rsid w:val="00212A5E"/>
    <w:rsid w:val="00212DDD"/>
    <w:rsid w:val="00245EC2"/>
    <w:rsid w:val="002931B9"/>
    <w:rsid w:val="002B505D"/>
    <w:rsid w:val="002B643B"/>
    <w:rsid w:val="002C04C4"/>
    <w:rsid w:val="002C24D1"/>
    <w:rsid w:val="00315479"/>
    <w:rsid w:val="00315AC9"/>
    <w:rsid w:val="00330DEF"/>
    <w:rsid w:val="0035345C"/>
    <w:rsid w:val="003539E5"/>
    <w:rsid w:val="00363D35"/>
    <w:rsid w:val="00364237"/>
    <w:rsid w:val="0037752D"/>
    <w:rsid w:val="003C7A59"/>
    <w:rsid w:val="003E4414"/>
    <w:rsid w:val="00435DD5"/>
    <w:rsid w:val="0043664E"/>
    <w:rsid w:val="0043745D"/>
    <w:rsid w:val="00445E9A"/>
    <w:rsid w:val="00483AD5"/>
    <w:rsid w:val="00490201"/>
    <w:rsid w:val="004A55BE"/>
    <w:rsid w:val="004B2779"/>
    <w:rsid w:val="004C501D"/>
    <w:rsid w:val="004E02CD"/>
    <w:rsid w:val="00540C8D"/>
    <w:rsid w:val="005945B1"/>
    <w:rsid w:val="005959C9"/>
    <w:rsid w:val="005A3F5E"/>
    <w:rsid w:val="005C6C6B"/>
    <w:rsid w:val="005E16A1"/>
    <w:rsid w:val="005F365D"/>
    <w:rsid w:val="005F7DB8"/>
    <w:rsid w:val="0060289A"/>
    <w:rsid w:val="00614166"/>
    <w:rsid w:val="00622B63"/>
    <w:rsid w:val="006802F6"/>
    <w:rsid w:val="006C1060"/>
    <w:rsid w:val="006C56DF"/>
    <w:rsid w:val="006E1D18"/>
    <w:rsid w:val="006E7BED"/>
    <w:rsid w:val="006F607B"/>
    <w:rsid w:val="007024EF"/>
    <w:rsid w:val="00714C74"/>
    <w:rsid w:val="00721851"/>
    <w:rsid w:val="00737474"/>
    <w:rsid w:val="00771F31"/>
    <w:rsid w:val="00777BD1"/>
    <w:rsid w:val="00780AA3"/>
    <w:rsid w:val="00781325"/>
    <w:rsid w:val="007C147D"/>
    <w:rsid w:val="007D185A"/>
    <w:rsid w:val="007E46B4"/>
    <w:rsid w:val="00802C28"/>
    <w:rsid w:val="00804E64"/>
    <w:rsid w:val="00810F8A"/>
    <w:rsid w:val="008117CD"/>
    <w:rsid w:val="00813F99"/>
    <w:rsid w:val="00835910"/>
    <w:rsid w:val="0088433D"/>
    <w:rsid w:val="008A586C"/>
    <w:rsid w:val="00946628"/>
    <w:rsid w:val="00950D08"/>
    <w:rsid w:val="00962F5B"/>
    <w:rsid w:val="00975504"/>
    <w:rsid w:val="00985438"/>
    <w:rsid w:val="009C0400"/>
    <w:rsid w:val="009C257A"/>
    <w:rsid w:val="009D30F4"/>
    <w:rsid w:val="009E7D58"/>
    <w:rsid w:val="00A15452"/>
    <w:rsid w:val="00A65BDB"/>
    <w:rsid w:val="00A743C2"/>
    <w:rsid w:val="00A906D7"/>
    <w:rsid w:val="00AB39B2"/>
    <w:rsid w:val="00AD478E"/>
    <w:rsid w:val="00B30BF9"/>
    <w:rsid w:val="00B5413A"/>
    <w:rsid w:val="00B62F63"/>
    <w:rsid w:val="00B64BC3"/>
    <w:rsid w:val="00B862E7"/>
    <w:rsid w:val="00BA696A"/>
    <w:rsid w:val="00BB4ABD"/>
    <w:rsid w:val="00BC6374"/>
    <w:rsid w:val="00BD2A2C"/>
    <w:rsid w:val="00BF1005"/>
    <w:rsid w:val="00C05486"/>
    <w:rsid w:val="00C146E4"/>
    <w:rsid w:val="00C22D98"/>
    <w:rsid w:val="00C27C45"/>
    <w:rsid w:val="00C44F93"/>
    <w:rsid w:val="00C5478A"/>
    <w:rsid w:val="00C655E7"/>
    <w:rsid w:val="00C73909"/>
    <w:rsid w:val="00C91961"/>
    <w:rsid w:val="00C9604F"/>
    <w:rsid w:val="00C970C3"/>
    <w:rsid w:val="00CA465C"/>
    <w:rsid w:val="00CA77E1"/>
    <w:rsid w:val="00CC4FDC"/>
    <w:rsid w:val="00CD1BF3"/>
    <w:rsid w:val="00CE33A4"/>
    <w:rsid w:val="00CF0070"/>
    <w:rsid w:val="00CF0961"/>
    <w:rsid w:val="00CF683E"/>
    <w:rsid w:val="00D073FA"/>
    <w:rsid w:val="00D2387A"/>
    <w:rsid w:val="00D64F11"/>
    <w:rsid w:val="00DA2E8E"/>
    <w:rsid w:val="00DA6273"/>
    <w:rsid w:val="00DB5B6D"/>
    <w:rsid w:val="00DD7DAF"/>
    <w:rsid w:val="00DE0BC2"/>
    <w:rsid w:val="00DE57E2"/>
    <w:rsid w:val="00E33A65"/>
    <w:rsid w:val="00E3738A"/>
    <w:rsid w:val="00E506BF"/>
    <w:rsid w:val="00E563A2"/>
    <w:rsid w:val="00E601A8"/>
    <w:rsid w:val="00E70DFE"/>
    <w:rsid w:val="00E8488C"/>
    <w:rsid w:val="00E941F5"/>
    <w:rsid w:val="00EA5423"/>
    <w:rsid w:val="00EB127A"/>
    <w:rsid w:val="00F15847"/>
    <w:rsid w:val="00F16176"/>
    <w:rsid w:val="00F25887"/>
    <w:rsid w:val="00F37B44"/>
    <w:rsid w:val="00F504E9"/>
    <w:rsid w:val="00F53B87"/>
    <w:rsid w:val="00F53DEB"/>
    <w:rsid w:val="00F54499"/>
    <w:rsid w:val="00F81868"/>
    <w:rsid w:val="00FB21A0"/>
    <w:rsid w:val="00FC0F1A"/>
    <w:rsid w:val="00FC66F3"/>
    <w:rsid w:val="00FD40C0"/>
    <w:rsid w:val="00FD4D2F"/>
    <w:rsid w:val="00FE5881"/>
    <w:rsid w:val="00FF2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6"/>
    <o:shapelayout v:ext="edit">
      <o:idmap v:ext="edit" data="1"/>
    </o:shapelayout>
  </w:shapeDefaults>
  <w:decimalSymbol w:val=","/>
  <w:listSeparator w:val=";"/>
  <w15:docId w15:val="{5DEA5A85-AE08-496E-BE69-067A69F0B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paragraph" w:customStyle="1" w:styleId="Odstavekseznama1">
    <w:name w:val="Odstavek seznama1"/>
    <w:basedOn w:val="Navaden"/>
    <w:uiPriority w:val="34"/>
    <w:qFormat/>
    <w:rsid w:val="00802C28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83819FE-4166-4B08-B562-4D1F42D83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7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</dc:creator>
  <cp:keywords/>
  <dc:description/>
  <cp:lastModifiedBy>Špela Langus</cp:lastModifiedBy>
  <cp:revision>5</cp:revision>
  <cp:lastPrinted>2022-01-24T10:00:00Z</cp:lastPrinted>
  <dcterms:created xsi:type="dcterms:W3CDTF">2023-04-14T06:58:00Z</dcterms:created>
  <dcterms:modified xsi:type="dcterms:W3CDTF">2023-09-11T10:39:00Z</dcterms:modified>
</cp:coreProperties>
</file>